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29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c64b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1a91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29T12:35:37Z</dcterms:created>
  <dcterms:modified xsi:type="dcterms:W3CDTF">2020-06-29T12:35:37Z</dcterms:modified>
</cp:coreProperties>
</file>